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C8CEC" w14:textId="505B41E5" w:rsidR="00253BAF" w:rsidRDefault="00762429" w:rsidP="00253BAF">
      <w:r>
        <w:rPr>
          <w:rFonts w:hint="eastAsia"/>
        </w:rPr>
        <w:t>5</w:t>
      </w:r>
    </w:p>
    <w:p w14:paraId="73971B83" w14:textId="77777777" w:rsidR="00253BAF" w:rsidRDefault="00253BAF" w:rsidP="00253BAF">
      <w:r>
        <w:rPr>
          <w:rFonts w:hint="eastAsia"/>
          <w:noProof/>
        </w:rPr>
        <w:drawing>
          <wp:inline distT="0" distB="0" distL="0" distR="0" wp14:anchorId="6DDABC2D" wp14:editId="2EA28F09">
            <wp:extent cx="6559116" cy="2774950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3435C2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6479" cy="277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7725F" w14:textId="77777777" w:rsidR="00253BAF" w:rsidRDefault="00253BAF" w:rsidP="00253BAF">
      <w:r>
        <w:rPr>
          <w:rFonts w:hint="eastAsia"/>
          <w:noProof/>
        </w:rPr>
        <w:drawing>
          <wp:inline distT="0" distB="0" distL="0" distR="0" wp14:anchorId="60CEDBBF" wp14:editId="12FD6602">
            <wp:extent cx="6580505" cy="269875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344C55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7047" cy="270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B4AB4" w14:textId="77777777" w:rsidR="00253BAF" w:rsidRDefault="00253BAF" w:rsidP="00253BAF">
      <w:r>
        <w:rPr>
          <w:rFonts w:hint="eastAsia"/>
          <w:noProof/>
        </w:rPr>
        <w:drawing>
          <wp:inline distT="0" distB="0" distL="0" distR="0" wp14:anchorId="4365C604" wp14:editId="2F394AAD">
            <wp:extent cx="6505020" cy="37020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345B23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514" cy="371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2B436" w14:textId="18A3DA2A" w:rsidR="008E2816" w:rsidRDefault="002D60DB">
      <w:r>
        <w:rPr>
          <w:noProof/>
        </w:rPr>
        <w:lastRenderedPageBreak/>
        <w:drawing>
          <wp:inline distT="0" distB="0" distL="0" distR="0" wp14:anchorId="1AB9CFAE" wp14:editId="2B2D766B">
            <wp:extent cx="6683419" cy="3340100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3481EF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0008" cy="334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535D4" w14:textId="3A1EE52D" w:rsidR="00957486" w:rsidRDefault="00957486"/>
    <w:p w14:paraId="4E4ABD0C" w14:textId="24435D10" w:rsidR="00957486" w:rsidRDefault="00957486"/>
    <w:p w14:paraId="4755F146" w14:textId="4715E8B0" w:rsidR="00957486" w:rsidRDefault="00957486"/>
    <w:p w14:paraId="2E8C951C" w14:textId="62411F99" w:rsidR="00957486" w:rsidRDefault="00957486"/>
    <w:p w14:paraId="776614E8" w14:textId="223D10CE" w:rsidR="00957486" w:rsidRDefault="00957486"/>
    <w:p w14:paraId="1BBA6084" w14:textId="58156BD6" w:rsidR="00957486" w:rsidRDefault="00957486"/>
    <w:p w14:paraId="48D6E04F" w14:textId="7668224B" w:rsidR="00957486" w:rsidRDefault="00957486"/>
    <w:p w14:paraId="13F89128" w14:textId="41E57363" w:rsidR="00957486" w:rsidRDefault="00957486"/>
    <w:p w14:paraId="1A887E39" w14:textId="015F21B5" w:rsidR="00957486" w:rsidRDefault="00957486"/>
    <w:p w14:paraId="399CDDCB" w14:textId="51F581B3" w:rsidR="00957486" w:rsidRDefault="00957486"/>
    <w:p w14:paraId="527D83DF" w14:textId="3438E5AB" w:rsidR="00957486" w:rsidRDefault="00957486"/>
    <w:p w14:paraId="05CF9AEE" w14:textId="08774CB8" w:rsidR="00957486" w:rsidRDefault="00957486"/>
    <w:p w14:paraId="63C6E16B" w14:textId="5FC2B703" w:rsidR="00957486" w:rsidRDefault="00957486"/>
    <w:p w14:paraId="4BF3D291" w14:textId="63E1F4C4" w:rsidR="00957486" w:rsidRDefault="00957486"/>
    <w:p w14:paraId="6E77F936" w14:textId="0BA0900C" w:rsidR="00957486" w:rsidRDefault="00957486"/>
    <w:p w14:paraId="29C2C08D" w14:textId="2F61B0CC" w:rsidR="00957486" w:rsidRDefault="00957486"/>
    <w:p w14:paraId="51C85834" w14:textId="0DEC916B" w:rsidR="00957486" w:rsidRDefault="00957486"/>
    <w:p w14:paraId="47937722" w14:textId="7F4E3534" w:rsidR="00957486" w:rsidRDefault="00957486"/>
    <w:p w14:paraId="765C14A2" w14:textId="459077B9" w:rsidR="00957486" w:rsidRDefault="00957486"/>
    <w:p w14:paraId="524DCB33" w14:textId="0D7938F3" w:rsidR="00957486" w:rsidRDefault="00957486"/>
    <w:p w14:paraId="7E8A7872" w14:textId="213BBA22" w:rsidR="00957486" w:rsidRDefault="00957486"/>
    <w:p w14:paraId="0B6062A0" w14:textId="0BB4576A" w:rsidR="00957486" w:rsidRDefault="00957486"/>
    <w:p w14:paraId="208A3555" w14:textId="712CBDB7" w:rsidR="00957486" w:rsidRDefault="00957486"/>
    <w:p w14:paraId="5C770C64" w14:textId="5E233C5B" w:rsidR="00957486" w:rsidRDefault="00957486"/>
    <w:p w14:paraId="08CF5BB5" w14:textId="15FDF0C5" w:rsidR="00957486" w:rsidRDefault="00957486"/>
    <w:p w14:paraId="4A0A6A04" w14:textId="0C91FAFD" w:rsidR="00957486" w:rsidRDefault="00957486"/>
    <w:p w14:paraId="57568617" w14:textId="2D62F374" w:rsidR="00957486" w:rsidRDefault="00957486"/>
    <w:p w14:paraId="48226D7A" w14:textId="6BCEADF8" w:rsidR="00957486" w:rsidRDefault="00957486"/>
    <w:p w14:paraId="72F4FC53" w14:textId="3B80F875" w:rsidR="00957486" w:rsidRDefault="00957486"/>
    <w:p w14:paraId="5DC88787" w14:textId="71043CE0" w:rsidR="00957486" w:rsidRDefault="00957486"/>
    <w:p w14:paraId="4AA060B9" w14:textId="05AB8316" w:rsidR="00957486" w:rsidRDefault="00957486"/>
    <w:p w14:paraId="1FD0895C" w14:textId="1E3241E6" w:rsidR="00957486" w:rsidRDefault="00957486"/>
    <w:p w14:paraId="0916E63B" w14:textId="49363518" w:rsidR="00957486" w:rsidRDefault="00957486">
      <w:r>
        <w:rPr>
          <w:rFonts w:hint="eastAsia"/>
        </w:rPr>
        <w:lastRenderedPageBreak/>
        <w:t>6</w:t>
      </w:r>
    </w:p>
    <w:p w14:paraId="14A59DF7" w14:textId="77777777" w:rsidR="006F3055" w:rsidRDefault="006F3055" w:rsidP="006F3055">
      <w:r>
        <w:rPr>
          <w:noProof/>
        </w:rPr>
        <w:drawing>
          <wp:inline distT="0" distB="0" distL="114300" distR="114300" wp14:anchorId="7B734098" wp14:editId="4899B1EF">
            <wp:extent cx="6623050" cy="482790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3050" cy="482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C18E" w14:textId="77777777" w:rsidR="006F3055" w:rsidRDefault="006F3055" w:rsidP="006F3055">
      <w:r>
        <w:rPr>
          <w:noProof/>
        </w:rPr>
        <w:drawing>
          <wp:inline distT="0" distB="0" distL="114300" distR="114300" wp14:anchorId="0AB4085D" wp14:editId="4B3E8F11">
            <wp:extent cx="6629400" cy="3877945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87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FA579" w14:textId="7A92D15F" w:rsidR="00957486" w:rsidRDefault="00957486"/>
    <w:p w14:paraId="6D771661" w14:textId="0CA28499" w:rsidR="00A271BC" w:rsidRDefault="00A271BC"/>
    <w:p w14:paraId="51C590B6" w14:textId="234D79A0" w:rsidR="00A271BC" w:rsidRDefault="00A271BC"/>
    <w:p w14:paraId="48C11E53" w14:textId="0324D8FE" w:rsidR="001B6A04" w:rsidRDefault="00A271BC">
      <w:pPr>
        <w:rPr>
          <w:rFonts w:hint="eastAsia"/>
        </w:rPr>
      </w:pPr>
      <w:r>
        <w:rPr>
          <w:rFonts w:hint="eastAsia"/>
        </w:rPr>
        <w:lastRenderedPageBreak/>
        <w:t>7</w:t>
      </w:r>
    </w:p>
    <w:p w14:paraId="0A20C06A" w14:textId="39302A56" w:rsidR="009E7F4F" w:rsidRDefault="00E01EB0">
      <w:r>
        <w:rPr>
          <w:rFonts w:hint="eastAsia"/>
          <w:noProof/>
        </w:rPr>
        <w:drawing>
          <wp:inline distT="0" distB="0" distL="0" distR="0" wp14:anchorId="65F6FBA2" wp14:editId="7B1EFC86">
            <wp:extent cx="6645910" cy="3822700"/>
            <wp:effectExtent l="0" t="0" r="254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E8D657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F5DE" w14:textId="4D7CD595" w:rsidR="00E3549C" w:rsidRDefault="003F1ED3">
      <w:r>
        <w:rPr>
          <w:noProof/>
        </w:rPr>
        <w:drawing>
          <wp:inline distT="0" distB="0" distL="0" distR="0" wp14:anchorId="6CF01F04" wp14:editId="3AD1C638">
            <wp:extent cx="6645910" cy="413829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E854C2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9569" w14:textId="1BE2C6A5" w:rsidR="004E2447" w:rsidRDefault="004E2447"/>
    <w:p w14:paraId="65EB7830" w14:textId="156EB7E2" w:rsidR="004E2447" w:rsidRDefault="004E2447"/>
    <w:p w14:paraId="539128E6" w14:textId="02DAEA8E" w:rsidR="004E2447" w:rsidRDefault="004E2447"/>
    <w:p w14:paraId="23650BC0" w14:textId="76808723" w:rsidR="004E2447" w:rsidRDefault="004E2447"/>
    <w:p w14:paraId="3BCD3803" w14:textId="4AEA8CF4" w:rsidR="004E2447" w:rsidRDefault="004E2447"/>
    <w:p w14:paraId="232E3985" w14:textId="3F6164BB" w:rsidR="004E2447" w:rsidRDefault="004E2447"/>
    <w:p w14:paraId="1662235E" w14:textId="4DF380EC" w:rsidR="004E2447" w:rsidRDefault="004E2447"/>
    <w:p w14:paraId="11A5CB48" w14:textId="04ED169F" w:rsidR="004E2447" w:rsidRDefault="006F03E8">
      <w:pPr>
        <w:rPr>
          <w:rFonts w:hint="eastAsia"/>
        </w:rPr>
      </w:pPr>
      <w:bookmarkStart w:id="0" w:name="_GoBack"/>
      <w:r>
        <w:rPr>
          <w:rFonts w:hint="eastAsia"/>
          <w:noProof/>
        </w:rPr>
        <w:lastRenderedPageBreak/>
        <w:drawing>
          <wp:inline distT="0" distB="0" distL="0" distR="0" wp14:anchorId="16897B57" wp14:editId="1B5B461C">
            <wp:extent cx="6645910" cy="3653155"/>
            <wp:effectExtent l="0" t="0" r="2540" b="4445"/>
            <wp:docPr id="9" name="图片 9" descr="Windows 7 x64 - VMware Works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E88E8D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E2447" w:rsidSect="00802FA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E6EED" w14:textId="77777777" w:rsidR="00502366" w:rsidRDefault="00502366" w:rsidP="00253BAF">
      <w:r>
        <w:separator/>
      </w:r>
    </w:p>
  </w:endnote>
  <w:endnote w:type="continuationSeparator" w:id="0">
    <w:p w14:paraId="4A9245D8" w14:textId="77777777" w:rsidR="00502366" w:rsidRDefault="00502366" w:rsidP="00253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81DFB" w14:textId="77777777" w:rsidR="00502366" w:rsidRDefault="00502366" w:rsidP="00253BAF">
      <w:r>
        <w:separator/>
      </w:r>
    </w:p>
  </w:footnote>
  <w:footnote w:type="continuationSeparator" w:id="0">
    <w:p w14:paraId="649C8A37" w14:textId="77777777" w:rsidR="00502366" w:rsidRDefault="00502366" w:rsidP="00253B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A1NjI0MTI3sbRQ0lEKTi0uzszPAykwrAUAx3xoLCwAAAA="/>
  </w:docVars>
  <w:rsids>
    <w:rsidRoot w:val="00077EB1"/>
    <w:rsid w:val="00077EB1"/>
    <w:rsid w:val="000B6D95"/>
    <w:rsid w:val="001B6A04"/>
    <w:rsid w:val="00253BAF"/>
    <w:rsid w:val="002D60DB"/>
    <w:rsid w:val="003F1ED3"/>
    <w:rsid w:val="004950C3"/>
    <w:rsid w:val="004E2447"/>
    <w:rsid w:val="00502366"/>
    <w:rsid w:val="006F03E8"/>
    <w:rsid w:val="006F3055"/>
    <w:rsid w:val="006F3C6A"/>
    <w:rsid w:val="00754934"/>
    <w:rsid w:val="00762429"/>
    <w:rsid w:val="00802FAB"/>
    <w:rsid w:val="008E2816"/>
    <w:rsid w:val="00957486"/>
    <w:rsid w:val="009703CC"/>
    <w:rsid w:val="009E7F4F"/>
    <w:rsid w:val="00A271BC"/>
    <w:rsid w:val="00B15D9D"/>
    <w:rsid w:val="00E01EB0"/>
    <w:rsid w:val="00E3549C"/>
    <w:rsid w:val="00F9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FA8CA"/>
  <w15:chartTrackingRefBased/>
  <w15:docId w15:val="{8CBB4241-3EBB-4D14-B4A2-30803A85B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BA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B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53BA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53B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53BA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Jack</dc:creator>
  <cp:keywords/>
  <dc:description/>
  <cp:lastModifiedBy>Dong Jack</cp:lastModifiedBy>
  <cp:revision>22</cp:revision>
  <dcterms:created xsi:type="dcterms:W3CDTF">2019-06-03T10:15:00Z</dcterms:created>
  <dcterms:modified xsi:type="dcterms:W3CDTF">2019-06-03T15:09:00Z</dcterms:modified>
</cp:coreProperties>
</file>